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104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INNAMAL, linalool, eter metylowy cedrowy, 1-(1,2,3,4,5,6,7,8-octahydro-2,3,8,8-tetramethyl-2-naphthyl)ethan-1-one, coumarin, (E)-1-(2,6,6-trimethyl-1,3-cyclohexadien-1-yl)-2-bute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, H332</w:t>
              <w:br/>
              <w:t>Skin Irrit. 2, H315</w:t>
              <w:br/>
              <w:t>Skin Sens. 1A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23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rientalny. balsamiczny. drzewny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04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104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 ; linalo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następstwie wdychania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NNAMAL, linalool, eter metylowy cedrowy, 1-(1,2,3,4,5,6,7,8-octahydro-2,3,8,8-tetramethyl-2-naphthyl)ethan-1-one, coumarin, (E)-1-(2,6,6-trimethyl-1,3-cyclohexadien-1-yl)-2-bute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04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104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7A964E-9AB2-4954-AF98-A0333AF01915}"/>
</file>

<file path=customXml/itemProps3.xml><?xml version="1.0" encoding="utf-8"?>
<ds:datastoreItem xmlns:ds="http://schemas.openxmlformats.org/officeDocument/2006/customXml" ds:itemID="{C362F8E1-C541-47AF-A9A1-38CCECD019C9}"/>
</file>

<file path=customXml/itemProps4.xml><?xml version="1.0" encoding="utf-8"?>
<ds:datastoreItem xmlns:ds="http://schemas.openxmlformats.org/officeDocument/2006/customXml" ds:itemID="{941F0CE9-6056-482A-A305-9F6D6F3EDD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